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92B1C6" w14:textId="77777777" w:rsidR="00457AAD" w:rsidRPr="003E0089" w:rsidRDefault="003E0089" w:rsidP="009F69C7">
      <w:pPr>
        <w:jc w:val="center"/>
        <w:rPr>
          <w:rFonts w:ascii="Kh Fasthand" w:hAnsi="Kh Fasthand" w:cs="Kh Fasthand"/>
          <w:sz w:val="28"/>
          <w:szCs w:val="28"/>
        </w:rPr>
      </w:pPr>
      <w:r>
        <w:rPr>
          <w:rFonts w:ascii="Kh Fasthand" w:hAnsi="Kh Fasthand" w:cs="Kh Fasthand"/>
          <w:sz w:val="28"/>
          <w:szCs w:val="28"/>
        </w:rPr>
        <w:t>API TEST</w:t>
      </w:r>
      <w:r w:rsidR="009F69C7" w:rsidRPr="003E0089">
        <w:rPr>
          <w:rFonts w:ascii="Kh Fasthand" w:hAnsi="Kh Fasthand" w:cs="Kh Fasthand"/>
          <w:sz w:val="28"/>
          <w:szCs w:val="28"/>
        </w:rPr>
        <w:t xml:space="preserve"> </w:t>
      </w:r>
      <w:r>
        <w:rPr>
          <w:rFonts w:ascii="Kh Fasthand" w:hAnsi="Kh Fasthand" w:cs="Kh Fasthand"/>
          <w:sz w:val="28"/>
          <w:szCs w:val="28"/>
        </w:rPr>
        <w:t>DOCUMENTATION</w:t>
      </w:r>
    </w:p>
    <w:tbl>
      <w:tblPr>
        <w:tblStyle w:val="TableGrid"/>
        <w:tblW w:w="10607" w:type="dxa"/>
        <w:tblLayout w:type="fixed"/>
        <w:tblLook w:val="04A0" w:firstRow="1" w:lastRow="0" w:firstColumn="1" w:lastColumn="0" w:noHBand="0" w:noVBand="1"/>
      </w:tblPr>
      <w:tblGrid>
        <w:gridCol w:w="1383"/>
        <w:gridCol w:w="2777"/>
        <w:gridCol w:w="1091"/>
        <w:gridCol w:w="2579"/>
        <w:gridCol w:w="2777"/>
      </w:tblGrid>
      <w:tr w:rsidR="00247B16" w14:paraId="2CB75791" w14:textId="77777777" w:rsidTr="00247B16">
        <w:trPr>
          <w:trHeight w:val="142"/>
        </w:trPr>
        <w:tc>
          <w:tcPr>
            <w:tcW w:w="1383" w:type="dxa"/>
            <w:shd w:val="clear" w:color="auto" w:fill="B4C6E7" w:themeFill="accent1" w:themeFillTint="66"/>
          </w:tcPr>
          <w:p w14:paraId="3DBAE19B" w14:textId="77777777" w:rsidR="00247B16" w:rsidRPr="003E0089" w:rsidRDefault="00247B16" w:rsidP="009F69C7">
            <w:pPr>
              <w:rPr>
                <w:rFonts w:ascii="Kh Fasthand" w:hAnsi="Kh Fasthand" w:cs="Kh Fasthand"/>
                <w:b/>
                <w:bCs/>
                <w:sz w:val="20"/>
                <w:szCs w:val="20"/>
              </w:rPr>
            </w:pPr>
            <w:r w:rsidRPr="003E0089">
              <w:rPr>
                <w:rFonts w:ascii="Kh Fasthand" w:hAnsi="Kh Fasthand" w:cs="Kh Fasthand"/>
                <w:b/>
                <w:bCs/>
                <w:sz w:val="20"/>
                <w:szCs w:val="20"/>
              </w:rPr>
              <w:t>DATA</w:t>
            </w:r>
          </w:p>
        </w:tc>
        <w:tc>
          <w:tcPr>
            <w:tcW w:w="2777" w:type="dxa"/>
            <w:shd w:val="clear" w:color="auto" w:fill="B4C6E7" w:themeFill="accent1" w:themeFillTint="66"/>
          </w:tcPr>
          <w:p w14:paraId="456DC7A2" w14:textId="77777777" w:rsidR="00247B16" w:rsidRPr="003E0089" w:rsidRDefault="00247B16" w:rsidP="009F69C7">
            <w:pPr>
              <w:rPr>
                <w:rFonts w:ascii="Kh Fasthand" w:hAnsi="Kh Fasthand" w:cs="Kh Fasthand"/>
                <w:b/>
                <w:bCs/>
                <w:sz w:val="20"/>
                <w:szCs w:val="20"/>
              </w:rPr>
            </w:pPr>
            <w:r w:rsidRPr="003E0089">
              <w:rPr>
                <w:rFonts w:ascii="Kh Fasthand" w:hAnsi="Kh Fasthand" w:cs="Kh Fasthand"/>
                <w:b/>
                <w:bCs/>
                <w:sz w:val="20"/>
                <w:szCs w:val="20"/>
              </w:rPr>
              <w:t>REQUEST</w:t>
            </w:r>
          </w:p>
        </w:tc>
        <w:tc>
          <w:tcPr>
            <w:tcW w:w="1091" w:type="dxa"/>
            <w:shd w:val="clear" w:color="auto" w:fill="B4C6E7" w:themeFill="accent1" w:themeFillTint="66"/>
          </w:tcPr>
          <w:p w14:paraId="1F9060E7" w14:textId="77777777" w:rsidR="00247B16" w:rsidRPr="003E0089" w:rsidRDefault="00247B16" w:rsidP="009F69C7">
            <w:pPr>
              <w:rPr>
                <w:rFonts w:ascii="Kh Fasthand" w:hAnsi="Kh Fasthand" w:cs="Kh Fasthand"/>
                <w:b/>
                <w:bCs/>
                <w:sz w:val="20"/>
                <w:szCs w:val="20"/>
              </w:rPr>
            </w:pPr>
            <w:r w:rsidRPr="003E0089">
              <w:rPr>
                <w:rFonts w:ascii="Kh Fasthand" w:hAnsi="Kh Fasthand" w:cs="Kh Fasthand"/>
                <w:b/>
                <w:bCs/>
                <w:sz w:val="20"/>
                <w:szCs w:val="20"/>
              </w:rPr>
              <w:t>METHOD</w:t>
            </w:r>
          </w:p>
        </w:tc>
        <w:tc>
          <w:tcPr>
            <w:tcW w:w="2579" w:type="dxa"/>
            <w:shd w:val="clear" w:color="auto" w:fill="B4C6E7" w:themeFill="accent1" w:themeFillTint="66"/>
          </w:tcPr>
          <w:p w14:paraId="00E2499A" w14:textId="77777777" w:rsidR="00247B16" w:rsidRPr="003E0089" w:rsidRDefault="00247B16" w:rsidP="009F69C7">
            <w:pPr>
              <w:rPr>
                <w:rFonts w:ascii="Kh Fasthand" w:hAnsi="Kh Fasthand" w:cs="Kh Fasthand"/>
                <w:b/>
                <w:bCs/>
                <w:sz w:val="20"/>
                <w:szCs w:val="20"/>
              </w:rPr>
            </w:pPr>
            <w:r w:rsidRPr="003E0089">
              <w:rPr>
                <w:rFonts w:ascii="Kh Fasthand" w:hAnsi="Kh Fasthand" w:cs="Kh Fasthand"/>
                <w:b/>
                <w:bCs/>
                <w:sz w:val="20"/>
                <w:szCs w:val="20"/>
              </w:rPr>
              <w:t>PATH</w:t>
            </w:r>
          </w:p>
        </w:tc>
        <w:tc>
          <w:tcPr>
            <w:tcW w:w="2777" w:type="dxa"/>
            <w:shd w:val="clear" w:color="auto" w:fill="B4C6E7" w:themeFill="accent1" w:themeFillTint="66"/>
          </w:tcPr>
          <w:p w14:paraId="042E3798" w14:textId="77777777" w:rsidR="00247B16" w:rsidRPr="003E0089" w:rsidRDefault="00247B16" w:rsidP="009F69C7">
            <w:pPr>
              <w:rPr>
                <w:rFonts w:ascii="Kh Fasthand" w:hAnsi="Kh Fasthand" w:cs="Kh Fasthand"/>
                <w:b/>
                <w:bCs/>
                <w:sz w:val="20"/>
                <w:szCs w:val="20"/>
              </w:rPr>
            </w:pPr>
            <w:r w:rsidRPr="003E0089">
              <w:rPr>
                <w:rFonts w:ascii="Kh Fasthand" w:hAnsi="Kh Fasthand" w:cs="Kh Fasthand"/>
                <w:b/>
                <w:bCs/>
                <w:sz w:val="20"/>
                <w:szCs w:val="20"/>
              </w:rPr>
              <w:t>REQUEST BODY</w:t>
            </w:r>
          </w:p>
        </w:tc>
      </w:tr>
      <w:tr w:rsidR="00247B16" w14:paraId="351A7A8B" w14:textId="77777777" w:rsidTr="00247B16">
        <w:trPr>
          <w:trHeight w:val="142"/>
        </w:trPr>
        <w:tc>
          <w:tcPr>
            <w:tcW w:w="1383" w:type="dxa"/>
            <w:vMerge w:val="restart"/>
            <w:vAlign w:val="center"/>
          </w:tcPr>
          <w:p w14:paraId="10A70F99" w14:textId="77777777" w:rsidR="00247B16" w:rsidRPr="005C732C" w:rsidRDefault="00247B16" w:rsidP="003E008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Sport</w:t>
            </w:r>
          </w:p>
        </w:tc>
        <w:tc>
          <w:tcPr>
            <w:tcW w:w="2777" w:type="dxa"/>
          </w:tcPr>
          <w:p w14:paraId="740E23B7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all sports</w:t>
            </w:r>
          </w:p>
        </w:tc>
        <w:tc>
          <w:tcPr>
            <w:tcW w:w="1091" w:type="dxa"/>
          </w:tcPr>
          <w:p w14:paraId="5D7D1A17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235ED2E0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ports</w:t>
            </w:r>
          </w:p>
        </w:tc>
        <w:tc>
          <w:tcPr>
            <w:tcW w:w="2777" w:type="dxa"/>
          </w:tcPr>
          <w:p w14:paraId="07CCB225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3C14B90A" w14:textId="77777777" w:rsidTr="00247B16">
        <w:trPr>
          <w:trHeight w:val="142"/>
        </w:trPr>
        <w:tc>
          <w:tcPr>
            <w:tcW w:w="1383" w:type="dxa"/>
            <w:vMerge/>
          </w:tcPr>
          <w:p w14:paraId="53DBE55C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35FAE379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sport by id</w:t>
            </w:r>
          </w:p>
        </w:tc>
        <w:tc>
          <w:tcPr>
            <w:tcW w:w="1091" w:type="dxa"/>
          </w:tcPr>
          <w:p w14:paraId="74F565C1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054DA44A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ports/{id}</w:t>
            </w:r>
          </w:p>
        </w:tc>
        <w:tc>
          <w:tcPr>
            <w:tcW w:w="2777" w:type="dxa"/>
          </w:tcPr>
          <w:p w14:paraId="0EA45213" w14:textId="77777777" w:rsidR="00247B16" w:rsidRPr="005C732C" w:rsidRDefault="00247B16" w:rsidP="009F69C7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7E0A45F3" w14:textId="77777777" w:rsidTr="00247B16">
        <w:trPr>
          <w:trHeight w:val="142"/>
        </w:trPr>
        <w:tc>
          <w:tcPr>
            <w:tcW w:w="1383" w:type="dxa"/>
            <w:vMerge/>
          </w:tcPr>
          <w:p w14:paraId="79409319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3D580FCE" w14:textId="5F48F109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Search sports by type</w:t>
            </w:r>
          </w:p>
        </w:tc>
        <w:tc>
          <w:tcPr>
            <w:tcW w:w="1091" w:type="dxa"/>
          </w:tcPr>
          <w:p w14:paraId="76633710" w14:textId="41E4BAC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574449DC" w14:textId="1FFFEF25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ports/search/{type}</w:t>
            </w:r>
          </w:p>
        </w:tc>
        <w:tc>
          <w:tcPr>
            <w:tcW w:w="2777" w:type="dxa"/>
          </w:tcPr>
          <w:p w14:paraId="71D2703C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2300AEE5" w14:textId="77777777" w:rsidTr="00247B16">
        <w:trPr>
          <w:trHeight w:val="142"/>
        </w:trPr>
        <w:tc>
          <w:tcPr>
            <w:tcW w:w="1383" w:type="dxa"/>
            <w:vMerge/>
          </w:tcPr>
          <w:p w14:paraId="020B9226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10F2634C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reate new sport</w:t>
            </w:r>
          </w:p>
        </w:tc>
        <w:tc>
          <w:tcPr>
            <w:tcW w:w="1091" w:type="dxa"/>
          </w:tcPr>
          <w:p w14:paraId="3DD80386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OST</w:t>
            </w:r>
          </w:p>
        </w:tc>
        <w:tc>
          <w:tcPr>
            <w:tcW w:w="2579" w:type="dxa"/>
          </w:tcPr>
          <w:p w14:paraId="230BFCE7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ports</w:t>
            </w:r>
          </w:p>
        </w:tc>
        <w:tc>
          <w:tcPr>
            <w:tcW w:w="2777" w:type="dxa"/>
          </w:tcPr>
          <w:p w14:paraId="1DF1FFDD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67F181DF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type: string</w:t>
            </w:r>
          </w:p>
          <w:p w14:paraId="371037E1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2C52E94B" w14:textId="77777777" w:rsidTr="00247B16">
        <w:trPr>
          <w:trHeight w:val="142"/>
        </w:trPr>
        <w:tc>
          <w:tcPr>
            <w:tcW w:w="1383" w:type="dxa"/>
            <w:vMerge/>
          </w:tcPr>
          <w:p w14:paraId="6C425078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4715FE29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Update sport by id</w:t>
            </w:r>
          </w:p>
        </w:tc>
        <w:tc>
          <w:tcPr>
            <w:tcW w:w="1091" w:type="dxa"/>
          </w:tcPr>
          <w:p w14:paraId="31C43A6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UT</w:t>
            </w:r>
          </w:p>
        </w:tc>
        <w:tc>
          <w:tcPr>
            <w:tcW w:w="2579" w:type="dxa"/>
          </w:tcPr>
          <w:p w14:paraId="500103D1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ports/{id}</w:t>
            </w:r>
          </w:p>
        </w:tc>
        <w:tc>
          <w:tcPr>
            <w:tcW w:w="2777" w:type="dxa"/>
          </w:tcPr>
          <w:p w14:paraId="51FC3B92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5486374A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type: string</w:t>
            </w:r>
          </w:p>
          <w:p w14:paraId="3C03F743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79FF075F" w14:textId="77777777" w:rsidTr="00247B16">
        <w:trPr>
          <w:trHeight w:val="142"/>
        </w:trPr>
        <w:tc>
          <w:tcPr>
            <w:tcW w:w="1383" w:type="dxa"/>
            <w:vMerge/>
          </w:tcPr>
          <w:p w14:paraId="03CC9D8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5BC39E6D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 sport by id</w:t>
            </w:r>
          </w:p>
        </w:tc>
        <w:tc>
          <w:tcPr>
            <w:tcW w:w="1091" w:type="dxa"/>
          </w:tcPr>
          <w:p w14:paraId="7AA1B4C1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</w:t>
            </w:r>
          </w:p>
        </w:tc>
        <w:tc>
          <w:tcPr>
            <w:tcW w:w="2579" w:type="dxa"/>
          </w:tcPr>
          <w:p w14:paraId="28A0454E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ports/{id}</w:t>
            </w:r>
            <w:bookmarkStart w:id="0" w:name="_GoBack"/>
            <w:bookmarkEnd w:id="0"/>
          </w:p>
        </w:tc>
        <w:tc>
          <w:tcPr>
            <w:tcW w:w="2777" w:type="dxa"/>
          </w:tcPr>
          <w:p w14:paraId="278F781C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35836D0C" w14:textId="77777777" w:rsidTr="00247B16">
        <w:trPr>
          <w:trHeight w:val="142"/>
        </w:trPr>
        <w:tc>
          <w:tcPr>
            <w:tcW w:w="1383" w:type="dxa"/>
            <w:vMerge w:val="restart"/>
            <w:vAlign w:val="center"/>
          </w:tcPr>
          <w:p w14:paraId="47CACC96" w14:textId="77777777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Stadium</w:t>
            </w:r>
          </w:p>
        </w:tc>
        <w:tc>
          <w:tcPr>
            <w:tcW w:w="2777" w:type="dxa"/>
          </w:tcPr>
          <w:p w14:paraId="4A1760B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all stadiums</w:t>
            </w:r>
          </w:p>
        </w:tc>
        <w:tc>
          <w:tcPr>
            <w:tcW w:w="1091" w:type="dxa"/>
          </w:tcPr>
          <w:p w14:paraId="7DE75972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2F5F775B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tadiums</w:t>
            </w:r>
          </w:p>
        </w:tc>
        <w:tc>
          <w:tcPr>
            <w:tcW w:w="2777" w:type="dxa"/>
          </w:tcPr>
          <w:p w14:paraId="7C72AB28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48BEE729" w14:textId="77777777" w:rsidTr="00247B16">
        <w:trPr>
          <w:trHeight w:val="142"/>
        </w:trPr>
        <w:tc>
          <w:tcPr>
            <w:tcW w:w="1383" w:type="dxa"/>
            <w:vMerge/>
          </w:tcPr>
          <w:p w14:paraId="0DFB40A0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7AEAF6BD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stadium by id</w:t>
            </w:r>
          </w:p>
        </w:tc>
        <w:tc>
          <w:tcPr>
            <w:tcW w:w="1091" w:type="dxa"/>
          </w:tcPr>
          <w:p w14:paraId="2308AED7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1F284373" w14:textId="4644FEF2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tadiums/{id}</w:t>
            </w:r>
          </w:p>
        </w:tc>
        <w:tc>
          <w:tcPr>
            <w:tcW w:w="2777" w:type="dxa"/>
          </w:tcPr>
          <w:p w14:paraId="66B06858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58BC6F12" w14:textId="77777777" w:rsidTr="00247B16">
        <w:trPr>
          <w:trHeight w:val="142"/>
        </w:trPr>
        <w:tc>
          <w:tcPr>
            <w:tcW w:w="1383" w:type="dxa"/>
            <w:vMerge/>
          </w:tcPr>
          <w:p w14:paraId="5EB6EF20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2B0099A9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reate new stadium</w:t>
            </w:r>
          </w:p>
        </w:tc>
        <w:tc>
          <w:tcPr>
            <w:tcW w:w="1091" w:type="dxa"/>
          </w:tcPr>
          <w:p w14:paraId="5113A59C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OST</w:t>
            </w:r>
          </w:p>
        </w:tc>
        <w:tc>
          <w:tcPr>
            <w:tcW w:w="2579" w:type="dxa"/>
          </w:tcPr>
          <w:p w14:paraId="79C53ADE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tadiums</w:t>
            </w:r>
          </w:p>
        </w:tc>
        <w:tc>
          <w:tcPr>
            <w:tcW w:w="2777" w:type="dxa"/>
          </w:tcPr>
          <w:p w14:paraId="1E7057C1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56E33964" w14:textId="15BC468E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name: string,</w:t>
            </w:r>
          </w:p>
          <w:p w14:paraId="661D8698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address: string</w:t>
            </w:r>
          </w:p>
          <w:p w14:paraId="15C16A2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499B8E22" w14:textId="77777777" w:rsidTr="00247B16">
        <w:trPr>
          <w:trHeight w:val="142"/>
        </w:trPr>
        <w:tc>
          <w:tcPr>
            <w:tcW w:w="1383" w:type="dxa"/>
            <w:vMerge/>
          </w:tcPr>
          <w:p w14:paraId="4FFDE84B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5AC56E8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Update stadium by id</w:t>
            </w:r>
          </w:p>
        </w:tc>
        <w:tc>
          <w:tcPr>
            <w:tcW w:w="1091" w:type="dxa"/>
          </w:tcPr>
          <w:p w14:paraId="632DC60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UT</w:t>
            </w:r>
          </w:p>
        </w:tc>
        <w:tc>
          <w:tcPr>
            <w:tcW w:w="2579" w:type="dxa"/>
          </w:tcPr>
          <w:p w14:paraId="6E12A89F" w14:textId="3732CEAF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tadiums/{id}</w:t>
            </w:r>
          </w:p>
        </w:tc>
        <w:tc>
          <w:tcPr>
            <w:tcW w:w="2777" w:type="dxa"/>
          </w:tcPr>
          <w:p w14:paraId="5CDBD0CC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77E617D2" w14:textId="58B9DCB9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name: string,</w:t>
            </w:r>
          </w:p>
          <w:p w14:paraId="512CBAD7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address: string</w:t>
            </w:r>
          </w:p>
          <w:p w14:paraId="3C08A52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46F1B0D1" w14:textId="77777777" w:rsidTr="00247B16">
        <w:trPr>
          <w:trHeight w:val="142"/>
        </w:trPr>
        <w:tc>
          <w:tcPr>
            <w:tcW w:w="1383" w:type="dxa"/>
            <w:vMerge/>
          </w:tcPr>
          <w:p w14:paraId="6FA88292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2EA5FB2C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 stadium by id</w:t>
            </w:r>
          </w:p>
        </w:tc>
        <w:tc>
          <w:tcPr>
            <w:tcW w:w="1091" w:type="dxa"/>
          </w:tcPr>
          <w:p w14:paraId="30A1A29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</w:t>
            </w:r>
          </w:p>
        </w:tc>
        <w:tc>
          <w:tcPr>
            <w:tcW w:w="2579" w:type="dxa"/>
          </w:tcPr>
          <w:p w14:paraId="43E88D38" w14:textId="41DC9D16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tadiums/{id}</w:t>
            </w:r>
          </w:p>
        </w:tc>
        <w:tc>
          <w:tcPr>
            <w:tcW w:w="2777" w:type="dxa"/>
          </w:tcPr>
          <w:p w14:paraId="4B7E86EB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737B9459" w14:textId="77777777" w:rsidTr="00247B16">
        <w:trPr>
          <w:trHeight w:val="142"/>
        </w:trPr>
        <w:tc>
          <w:tcPr>
            <w:tcW w:w="1383" w:type="dxa"/>
            <w:vMerge w:val="restart"/>
            <w:vAlign w:val="center"/>
          </w:tcPr>
          <w:p w14:paraId="41191219" w14:textId="77777777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Zone</w:t>
            </w:r>
          </w:p>
        </w:tc>
        <w:tc>
          <w:tcPr>
            <w:tcW w:w="2777" w:type="dxa"/>
          </w:tcPr>
          <w:p w14:paraId="79D8308E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all zones</w:t>
            </w:r>
          </w:p>
        </w:tc>
        <w:tc>
          <w:tcPr>
            <w:tcW w:w="1091" w:type="dxa"/>
          </w:tcPr>
          <w:p w14:paraId="75CBB1DE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22737C46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zones</w:t>
            </w:r>
          </w:p>
        </w:tc>
        <w:tc>
          <w:tcPr>
            <w:tcW w:w="2777" w:type="dxa"/>
          </w:tcPr>
          <w:p w14:paraId="43734F30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2B03B5F5" w14:textId="77777777" w:rsidTr="00247B16">
        <w:trPr>
          <w:trHeight w:val="142"/>
        </w:trPr>
        <w:tc>
          <w:tcPr>
            <w:tcW w:w="1383" w:type="dxa"/>
            <w:vMerge/>
          </w:tcPr>
          <w:p w14:paraId="66F71D9B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3137A624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zone by id</w:t>
            </w:r>
          </w:p>
        </w:tc>
        <w:tc>
          <w:tcPr>
            <w:tcW w:w="1091" w:type="dxa"/>
          </w:tcPr>
          <w:p w14:paraId="3EED7CF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37DFA097" w14:textId="39BDD9D2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zones/{id}</w:t>
            </w:r>
          </w:p>
        </w:tc>
        <w:tc>
          <w:tcPr>
            <w:tcW w:w="2777" w:type="dxa"/>
          </w:tcPr>
          <w:p w14:paraId="192095AD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69F2EABE" w14:textId="77777777" w:rsidTr="00247B16">
        <w:trPr>
          <w:trHeight w:val="142"/>
        </w:trPr>
        <w:tc>
          <w:tcPr>
            <w:tcW w:w="1383" w:type="dxa"/>
            <w:vMerge/>
          </w:tcPr>
          <w:p w14:paraId="4868537E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557DA4B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reate new zone</w:t>
            </w:r>
          </w:p>
        </w:tc>
        <w:tc>
          <w:tcPr>
            <w:tcW w:w="1091" w:type="dxa"/>
          </w:tcPr>
          <w:p w14:paraId="765E610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OST</w:t>
            </w:r>
          </w:p>
        </w:tc>
        <w:tc>
          <w:tcPr>
            <w:tcW w:w="2579" w:type="dxa"/>
          </w:tcPr>
          <w:p w14:paraId="1DBE7948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zones</w:t>
            </w:r>
          </w:p>
        </w:tc>
        <w:tc>
          <w:tcPr>
            <w:tcW w:w="2777" w:type="dxa"/>
          </w:tcPr>
          <w:p w14:paraId="2F3F8A50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33A9D9A8" w14:textId="6C0A4FBC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ode: string,</w:t>
            </w:r>
          </w:p>
          <w:p w14:paraId="160FDD86" w14:textId="396312F0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numberOfTickets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,</w:t>
            </w:r>
          </w:p>
          <w:p w14:paraId="79B208D6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tadium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</w:t>
            </w:r>
          </w:p>
          <w:p w14:paraId="3E09EB8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4D7D8F6D" w14:textId="77777777" w:rsidTr="00247B16">
        <w:trPr>
          <w:trHeight w:val="142"/>
        </w:trPr>
        <w:tc>
          <w:tcPr>
            <w:tcW w:w="1383" w:type="dxa"/>
            <w:vMerge/>
          </w:tcPr>
          <w:p w14:paraId="2724704A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3BF484A0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Update zone by id</w:t>
            </w:r>
          </w:p>
        </w:tc>
        <w:tc>
          <w:tcPr>
            <w:tcW w:w="1091" w:type="dxa"/>
          </w:tcPr>
          <w:p w14:paraId="2E90BB61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UT</w:t>
            </w:r>
          </w:p>
        </w:tc>
        <w:tc>
          <w:tcPr>
            <w:tcW w:w="2579" w:type="dxa"/>
          </w:tcPr>
          <w:p w14:paraId="01713622" w14:textId="44D16611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zones/{id}</w:t>
            </w:r>
          </w:p>
        </w:tc>
        <w:tc>
          <w:tcPr>
            <w:tcW w:w="2777" w:type="dxa"/>
          </w:tcPr>
          <w:p w14:paraId="6F366B2C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15BA795D" w14:textId="67E825D5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ode: string,</w:t>
            </w:r>
          </w:p>
          <w:p w14:paraId="2DCEA5E6" w14:textId="2B067A2E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numberOfTickets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,</w:t>
            </w:r>
          </w:p>
          <w:p w14:paraId="6BBF3C79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tadium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</w:t>
            </w:r>
          </w:p>
          <w:p w14:paraId="227FD89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3897D393" w14:textId="77777777" w:rsidTr="00247B16">
        <w:trPr>
          <w:trHeight w:val="142"/>
        </w:trPr>
        <w:tc>
          <w:tcPr>
            <w:tcW w:w="1383" w:type="dxa"/>
            <w:vMerge/>
          </w:tcPr>
          <w:p w14:paraId="64F419E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0392431B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 zone by id</w:t>
            </w:r>
          </w:p>
        </w:tc>
        <w:tc>
          <w:tcPr>
            <w:tcW w:w="1091" w:type="dxa"/>
          </w:tcPr>
          <w:p w14:paraId="1D251F47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</w:t>
            </w:r>
          </w:p>
        </w:tc>
        <w:tc>
          <w:tcPr>
            <w:tcW w:w="2579" w:type="dxa"/>
          </w:tcPr>
          <w:p w14:paraId="342DB0AC" w14:textId="7FCAF25E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zones/{id}</w:t>
            </w:r>
          </w:p>
        </w:tc>
        <w:tc>
          <w:tcPr>
            <w:tcW w:w="2777" w:type="dxa"/>
          </w:tcPr>
          <w:p w14:paraId="57DF9412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41B804F9" w14:textId="77777777" w:rsidTr="00247B16">
        <w:trPr>
          <w:trHeight w:val="142"/>
        </w:trPr>
        <w:tc>
          <w:tcPr>
            <w:tcW w:w="1383" w:type="dxa"/>
            <w:vMerge w:val="restart"/>
            <w:vAlign w:val="center"/>
          </w:tcPr>
          <w:p w14:paraId="339C8F5C" w14:textId="77777777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Schedule</w:t>
            </w:r>
          </w:p>
        </w:tc>
        <w:tc>
          <w:tcPr>
            <w:tcW w:w="2777" w:type="dxa"/>
          </w:tcPr>
          <w:p w14:paraId="183497E9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all schedules</w:t>
            </w:r>
          </w:p>
        </w:tc>
        <w:tc>
          <w:tcPr>
            <w:tcW w:w="1091" w:type="dxa"/>
          </w:tcPr>
          <w:p w14:paraId="34B4972B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0F181814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chedules</w:t>
            </w:r>
          </w:p>
        </w:tc>
        <w:tc>
          <w:tcPr>
            <w:tcW w:w="2777" w:type="dxa"/>
          </w:tcPr>
          <w:p w14:paraId="2A60675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439A520E" w14:textId="77777777" w:rsidTr="00247B16">
        <w:trPr>
          <w:trHeight w:val="142"/>
        </w:trPr>
        <w:tc>
          <w:tcPr>
            <w:tcW w:w="1383" w:type="dxa"/>
            <w:vMerge/>
          </w:tcPr>
          <w:p w14:paraId="4BA3A830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0780A3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schedule by id</w:t>
            </w:r>
          </w:p>
        </w:tc>
        <w:tc>
          <w:tcPr>
            <w:tcW w:w="1091" w:type="dxa"/>
          </w:tcPr>
          <w:p w14:paraId="782C8C1C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60080DD9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chedules/{id}</w:t>
            </w:r>
          </w:p>
        </w:tc>
        <w:tc>
          <w:tcPr>
            <w:tcW w:w="2777" w:type="dxa"/>
          </w:tcPr>
          <w:p w14:paraId="30082B74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1A688840" w14:textId="77777777" w:rsidTr="00247B16">
        <w:trPr>
          <w:trHeight w:val="142"/>
        </w:trPr>
        <w:tc>
          <w:tcPr>
            <w:tcW w:w="1383" w:type="dxa"/>
            <w:vMerge/>
          </w:tcPr>
          <w:p w14:paraId="3ECB37B3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1524AF5D" w14:textId="166E5D08" w:rsidR="00247B16" w:rsidRDefault="00247B16" w:rsidP="00247B16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Search schedules by name</w:t>
            </w:r>
          </w:p>
        </w:tc>
        <w:tc>
          <w:tcPr>
            <w:tcW w:w="1091" w:type="dxa"/>
          </w:tcPr>
          <w:p w14:paraId="3B683463" w14:textId="5B0C82BD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27AE9D3F" w14:textId="370258ED" w:rsidR="00247B16" w:rsidRDefault="00247B16" w:rsidP="00247B16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chedules/search/{name}</w:t>
            </w:r>
          </w:p>
        </w:tc>
        <w:tc>
          <w:tcPr>
            <w:tcW w:w="2777" w:type="dxa"/>
          </w:tcPr>
          <w:p w14:paraId="70D34736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789E428A" w14:textId="77777777" w:rsidTr="00247B16">
        <w:trPr>
          <w:trHeight w:val="142"/>
        </w:trPr>
        <w:tc>
          <w:tcPr>
            <w:tcW w:w="1383" w:type="dxa"/>
            <w:vMerge/>
          </w:tcPr>
          <w:p w14:paraId="124AC77E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59D3EF89" w14:textId="57231D82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reate new schedule</w:t>
            </w:r>
          </w:p>
        </w:tc>
        <w:tc>
          <w:tcPr>
            <w:tcW w:w="1091" w:type="dxa"/>
          </w:tcPr>
          <w:p w14:paraId="32992E8A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OST</w:t>
            </w:r>
          </w:p>
        </w:tc>
        <w:tc>
          <w:tcPr>
            <w:tcW w:w="2579" w:type="dxa"/>
          </w:tcPr>
          <w:p w14:paraId="399B40D2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chedules</w:t>
            </w:r>
          </w:p>
        </w:tc>
        <w:tc>
          <w:tcPr>
            <w:tcW w:w="2777" w:type="dxa"/>
          </w:tcPr>
          <w:p w14:paraId="39694D6F" w14:textId="2EAEC96F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02727687" w14:textId="10D436DB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name: string,</w:t>
            </w:r>
          </w:p>
          <w:p w14:paraId="25B3C23A" w14:textId="6D4FD3E8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ate: date,</w:t>
            </w:r>
          </w:p>
          <w:p w14:paraId="7C2EE12A" w14:textId="6F61697D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scription: string,</w:t>
            </w:r>
          </w:p>
          <w:p w14:paraId="2D810E02" w14:textId="11B0C14D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port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,</w:t>
            </w:r>
          </w:p>
          <w:p w14:paraId="4B031F0B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tadium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</w:t>
            </w:r>
          </w:p>
          <w:p w14:paraId="51CACB4D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61B76DCC" w14:textId="77777777" w:rsidTr="00247B16">
        <w:trPr>
          <w:trHeight w:val="142"/>
        </w:trPr>
        <w:tc>
          <w:tcPr>
            <w:tcW w:w="1383" w:type="dxa"/>
            <w:vMerge/>
          </w:tcPr>
          <w:p w14:paraId="6A6BA0D7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3E0649EC" w14:textId="3D6B403C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Update schedule by id</w:t>
            </w:r>
          </w:p>
        </w:tc>
        <w:tc>
          <w:tcPr>
            <w:tcW w:w="1091" w:type="dxa"/>
          </w:tcPr>
          <w:p w14:paraId="124EB934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UT</w:t>
            </w:r>
          </w:p>
        </w:tc>
        <w:tc>
          <w:tcPr>
            <w:tcW w:w="2579" w:type="dxa"/>
          </w:tcPr>
          <w:p w14:paraId="7123CAE4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chedules/{id}</w:t>
            </w:r>
          </w:p>
        </w:tc>
        <w:tc>
          <w:tcPr>
            <w:tcW w:w="2777" w:type="dxa"/>
          </w:tcPr>
          <w:p w14:paraId="052B8637" w14:textId="38491DDD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680B8ADD" w14:textId="479ED5C8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name: string,</w:t>
            </w:r>
          </w:p>
          <w:p w14:paraId="71C8A958" w14:textId="6042EC8A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ate: date,</w:t>
            </w:r>
          </w:p>
          <w:p w14:paraId="3A158C1B" w14:textId="71761B1A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scription: string,</w:t>
            </w:r>
          </w:p>
          <w:p w14:paraId="67ACBA74" w14:textId="0874F575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port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,</w:t>
            </w:r>
          </w:p>
          <w:p w14:paraId="6879DB64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tadium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</w:t>
            </w:r>
          </w:p>
          <w:p w14:paraId="25E270B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73220430" w14:textId="77777777" w:rsidTr="00247B16">
        <w:trPr>
          <w:trHeight w:val="142"/>
        </w:trPr>
        <w:tc>
          <w:tcPr>
            <w:tcW w:w="1383" w:type="dxa"/>
            <w:vMerge/>
          </w:tcPr>
          <w:p w14:paraId="54FC0CBD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481A27F" w14:textId="0787A938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 schedule by id</w:t>
            </w:r>
          </w:p>
        </w:tc>
        <w:tc>
          <w:tcPr>
            <w:tcW w:w="1091" w:type="dxa"/>
          </w:tcPr>
          <w:p w14:paraId="5C43DB4B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</w:t>
            </w:r>
          </w:p>
        </w:tc>
        <w:tc>
          <w:tcPr>
            <w:tcW w:w="2579" w:type="dxa"/>
          </w:tcPr>
          <w:p w14:paraId="3240C16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schedules/{id}</w:t>
            </w:r>
          </w:p>
        </w:tc>
        <w:tc>
          <w:tcPr>
            <w:tcW w:w="2777" w:type="dxa"/>
          </w:tcPr>
          <w:p w14:paraId="79499C75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31368418" w14:textId="77777777" w:rsidTr="00247B16">
        <w:trPr>
          <w:trHeight w:val="366"/>
        </w:trPr>
        <w:tc>
          <w:tcPr>
            <w:tcW w:w="1383" w:type="dxa"/>
            <w:vMerge w:val="restart"/>
            <w:vAlign w:val="center"/>
          </w:tcPr>
          <w:p w14:paraId="11075709" w14:textId="633A154D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  <w:p w14:paraId="61A2B48E" w14:textId="68C01BCA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  <w:p w14:paraId="39F5A5F2" w14:textId="210110CD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Team</w:t>
            </w:r>
          </w:p>
          <w:p w14:paraId="1FEC0025" w14:textId="2A592C07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  <w:p w14:paraId="7B079215" w14:textId="790E0816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C7C1827" w14:textId="7C7EC8F0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all teams</w:t>
            </w:r>
          </w:p>
        </w:tc>
        <w:tc>
          <w:tcPr>
            <w:tcW w:w="1091" w:type="dxa"/>
          </w:tcPr>
          <w:p w14:paraId="6FB778FD" w14:textId="25EA5510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6CA9869B" w14:textId="21A6AA45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eams</w:t>
            </w:r>
          </w:p>
        </w:tc>
        <w:tc>
          <w:tcPr>
            <w:tcW w:w="2777" w:type="dxa"/>
          </w:tcPr>
          <w:p w14:paraId="3E9DDC86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3D24BE60" w14:textId="77777777" w:rsidTr="00247B16">
        <w:trPr>
          <w:trHeight w:val="366"/>
        </w:trPr>
        <w:tc>
          <w:tcPr>
            <w:tcW w:w="1383" w:type="dxa"/>
            <w:vMerge/>
          </w:tcPr>
          <w:p w14:paraId="1376679C" w14:textId="35864C94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40718BD0" w14:textId="18D35349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team by id</w:t>
            </w:r>
          </w:p>
        </w:tc>
        <w:tc>
          <w:tcPr>
            <w:tcW w:w="1091" w:type="dxa"/>
          </w:tcPr>
          <w:p w14:paraId="5F0D709E" w14:textId="00FAF548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21A6573C" w14:textId="2CF1EFCE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eams/{id}</w:t>
            </w:r>
          </w:p>
        </w:tc>
        <w:tc>
          <w:tcPr>
            <w:tcW w:w="2777" w:type="dxa"/>
          </w:tcPr>
          <w:p w14:paraId="056D599D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3A220F38" w14:textId="77777777" w:rsidTr="00247B16">
        <w:trPr>
          <w:trHeight w:val="366"/>
        </w:trPr>
        <w:tc>
          <w:tcPr>
            <w:tcW w:w="1383" w:type="dxa"/>
            <w:vMerge/>
          </w:tcPr>
          <w:p w14:paraId="45A82D0F" w14:textId="2F3B660B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5FD57D87" w14:textId="331C557D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reate new team</w:t>
            </w:r>
          </w:p>
        </w:tc>
        <w:tc>
          <w:tcPr>
            <w:tcW w:w="1091" w:type="dxa"/>
          </w:tcPr>
          <w:p w14:paraId="1C3D7F29" w14:textId="7FE505F6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OST</w:t>
            </w:r>
          </w:p>
        </w:tc>
        <w:tc>
          <w:tcPr>
            <w:tcW w:w="2579" w:type="dxa"/>
          </w:tcPr>
          <w:p w14:paraId="7E43F692" w14:textId="0B95061C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eams</w:t>
            </w:r>
          </w:p>
        </w:tc>
        <w:tc>
          <w:tcPr>
            <w:tcW w:w="2777" w:type="dxa"/>
          </w:tcPr>
          <w:p w14:paraId="1EB51B99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24F0783A" w14:textId="79343A69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name: string</w:t>
            </w:r>
          </w:p>
          <w:p w14:paraId="10574577" w14:textId="5E4649FE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31959D50" w14:textId="77777777" w:rsidTr="00247B16">
        <w:trPr>
          <w:trHeight w:val="366"/>
        </w:trPr>
        <w:tc>
          <w:tcPr>
            <w:tcW w:w="1383" w:type="dxa"/>
            <w:vMerge/>
          </w:tcPr>
          <w:p w14:paraId="47AEBC92" w14:textId="1AF6DBA9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15851617" w14:textId="45B4AB60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Update team by id</w:t>
            </w:r>
          </w:p>
        </w:tc>
        <w:tc>
          <w:tcPr>
            <w:tcW w:w="1091" w:type="dxa"/>
          </w:tcPr>
          <w:p w14:paraId="2DAD3D29" w14:textId="6EFB33B1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UT</w:t>
            </w:r>
          </w:p>
        </w:tc>
        <w:tc>
          <w:tcPr>
            <w:tcW w:w="2579" w:type="dxa"/>
          </w:tcPr>
          <w:p w14:paraId="6A100856" w14:textId="2E394F1C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eams/{id}</w:t>
            </w:r>
          </w:p>
        </w:tc>
        <w:tc>
          <w:tcPr>
            <w:tcW w:w="2777" w:type="dxa"/>
          </w:tcPr>
          <w:p w14:paraId="786AA067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2D987D90" w14:textId="1F0FAF6D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name: string</w:t>
            </w:r>
          </w:p>
          <w:p w14:paraId="041CBF29" w14:textId="001E94A0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05905D74" w14:textId="77777777" w:rsidTr="00247B16">
        <w:trPr>
          <w:trHeight w:val="366"/>
        </w:trPr>
        <w:tc>
          <w:tcPr>
            <w:tcW w:w="1383" w:type="dxa"/>
            <w:vMerge/>
          </w:tcPr>
          <w:p w14:paraId="53C0E392" w14:textId="72D5AF60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29E74C41" w14:textId="497D309C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 team by id</w:t>
            </w:r>
          </w:p>
        </w:tc>
        <w:tc>
          <w:tcPr>
            <w:tcW w:w="1091" w:type="dxa"/>
          </w:tcPr>
          <w:p w14:paraId="296528E4" w14:textId="7F20617D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</w:t>
            </w:r>
          </w:p>
        </w:tc>
        <w:tc>
          <w:tcPr>
            <w:tcW w:w="2579" w:type="dxa"/>
          </w:tcPr>
          <w:p w14:paraId="28DE6D0D" w14:textId="01088268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eams/{id}</w:t>
            </w:r>
          </w:p>
        </w:tc>
        <w:tc>
          <w:tcPr>
            <w:tcW w:w="2777" w:type="dxa"/>
          </w:tcPr>
          <w:p w14:paraId="780A445E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3CAAAC32" w14:textId="77777777" w:rsidTr="00247B16">
        <w:trPr>
          <w:trHeight w:val="375"/>
        </w:trPr>
        <w:tc>
          <w:tcPr>
            <w:tcW w:w="1383" w:type="dxa"/>
            <w:vMerge w:val="restart"/>
            <w:vAlign w:val="center"/>
          </w:tcPr>
          <w:p w14:paraId="7930C028" w14:textId="6085DC78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  <w:p w14:paraId="5E48B0DF" w14:textId="4A5305F9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  <w:p w14:paraId="25B63C0C" w14:textId="674AFC46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ompetition</w:t>
            </w:r>
          </w:p>
          <w:p w14:paraId="5B2A5473" w14:textId="1F82A7BA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  <w:p w14:paraId="0E5DCD76" w14:textId="1A829B0B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3F9FE2B0" w14:textId="262FA395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all competitions</w:t>
            </w:r>
          </w:p>
        </w:tc>
        <w:tc>
          <w:tcPr>
            <w:tcW w:w="1091" w:type="dxa"/>
          </w:tcPr>
          <w:p w14:paraId="73C843F7" w14:textId="0706CB54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64E44640" w14:textId="31C778DB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competitions</w:t>
            </w:r>
          </w:p>
        </w:tc>
        <w:tc>
          <w:tcPr>
            <w:tcW w:w="2777" w:type="dxa"/>
          </w:tcPr>
          <w:p w14:paraId="2467F844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41F27237" w14:textId="77777777" w:rsidTr="00247B16">
        <w:trPr>
          <w:trHeight w:val="375"/>
        </w:trPr>
        <w:tc>
          <w:tcPr>
            <w:tcW w:w="1383" w:type="dxa"/>
            <w:vMerge/>
          </w:tcPr>
          <w:p w14:paraId="7A9CD32D" w14:textId="02056060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D5E5D75" w14:textId="4E100DD1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competition by id</w:t>
            </w:r>
          </w:p>
        </w:tc>
        <w:tc>
          <w:tcPr>
            <w:tcW w:w="1091" w:type="dxa"/>
          </w:tcPr>
          <w:p w14:paraId="583431EF" w14:textId="6D2AA17B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656C9555" w14:textId="4111858F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competitions/{id}</w:t>
            </w:r>
          </w:p>
        </w:tc>
        <w:tc>
          <w:tcPr>
            <w:tcW w:w="2777" w:type="dxa"/>
          </w:tcPr>
          <w:p w14:paraId="11A9D338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22146BFF" w14:textId="77777777" w:rsidTr="00247B16">
        <w:trPr>
          <w:trHeight w:val="375"/>
        </w:trPr>
        <w:tc>
          <w:tcPr>
            <w:tcW w:w="1383" w:type="dxa"/>
            <w:vMerge/>
          </w:tcPr>
          <w:p w14:paraId="0D148C9D" w14:textId="65254EEE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8631456" w14:textId="1405AF86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reate new competition</w:t>
            </w:r>
          </w:p>
        </w:tc>
        <w:tc>
          <w:tcPr>
            <w:tcW w:w="1091" w:type="dxa"/>
          </w:tcPr>
          <w:p w14:paraId="3C101503" w14:textId="1C5E6EE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OST</w:t>
            </w:r>
          </w:p>
        </w:tc>
        <w:tc>
          <w:tcPr>
            <w:tcW w:w="2579" w:type="dxa"/>
          </w:tcPr>
          <w:p w14:paraId="5002F1E6" w14:textId="6F4415F4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competitions</w:t>
            </w:r>
          </w:p>
        </w:tc>
        <w:tc>
          <w:tcPr>
            <w:tcW w:w="2777" w:type="dxa"/>
          </w:tcPr>
          <w:p w14:paraId="113F58C5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463D44AC" w14:textId="19CFCA25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time: time,</w:t>
            </w:r>
          </w:p>
          <w:p w14:paraId="63E7C0C4" w14:textId="2A38BBBE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chedule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,</w:t>
            </w:r>
          </w:p>
          <w:p w14:paraId="5D874190" w14:textId="17DF2C41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teams: array of integer</w:t>
            </w:r>
          </w:p>
          <w:p w14:paraId="1C06EE48" w14:textId="378062C9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7AA138C7" w14:textId="77777777" w:rsidTr="00247B16">
        <w:trPr>
          <w:trHeight w:val="375"/>
        </w:trPr>
        <w:tc>
          <w:tcPr>
            <w:tcW w:w="1383" w:type="dxa"/>
            <w:vMerge/>
          </w:tcPr>
          <w:p w14:paraId="047FE690" w14:textId="1DE044F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39BCDC62" w14:textId="7940B162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Update competition by id</w:t>
            </w:r>
          </w:p>
        </w:tc>
        <w:tc>
          <w:tcPr>
            <w:tcW w:w="1091" w:type="dxa"/>
          </w:tcPr>
          <w:p w14:paraId="1D5F6CAD" w14:textId="0E81305C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UT</w:t>
            </w:r>
          </w:p>
        </w:tc>
        <w:tc>
          <w:tcPr>
            <w:tcW w:w="2579" w:type="dxa"/>
          </w:tcPr>
          <w:p w14:paraId="70D8F0DA" w14:textId="04CACB16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competitions/{id}</w:t>
            </w:r>
          </w:p>
        </w:tc>
        <w:tc>
          <w:tcPr>
            <w:tcW w:w="2777" w:type="dxa"/>
          </w:tcPr>
          <w:p w14:paraId="78C78571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19573325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time: time,</w:t>
            </w:r>
          </w:p>
          <w:p w14:paraId="3F7C7163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chedule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,</w:t>
            </w:r>
          </w:p>
          <w:p w14:paraId="2416B144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teams: array of integer</w:t>
            </w:r>
          </w:p>
          <w:p w14:paraId="4D9CCA63" w14:textId="159B506D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625BF878" w14:textId="77777777" w:rsidTr="00247B16">
        <w:trPr>
          <w:trHeight w:val="375"/>
        </w:trPr>
        <w:tc>
          <w:tcPr>
            <w:tcW w:w="1383" w:type="dxa"/>
            <w:vMerge/>
          </w:tcPr>
          <w:p w14:paraId="160C1691" w14:textId="76F6F25D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68CA7E48" w14:textId="3D30719D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 competition by id</w:t>
            </w:r>
          </w:p>
        </w:tc>
        <w:tc>
          <w:tcPr>
            <w:tcW w:w="1091" w:type="dxa"/>
          </w:tcPr>
          <w:p w14:paraId="3B5B868B" w14:textId="6AE76478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</w:t>
            </w:r>
          </w:p>
        </w:tc>
        <w:tc>
          <w:tcPr>
            <w:tcW w:w="2579" w:type="dxa"/>
          </w:tcPr>
          <w:p w14:paraId="41455C09" w14:textId="159D7C99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competitions/{id}</w:t>
            </w:r>
          </w:p>
        </w:tc>
        <w:tc>
          <w:tcPr>
            <w:tcW w:w="2777" w:type="dxa"/>
          </w:tcPr>
          <w:p w14:paraId="1CE8A16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12CCEAC2" w14:textId="77777777" w:rsidTr="00247B16">
        <w:trPr>
          <w:trHeight w:val="366"/>
        </w:trPr>
        <w:tc>
          <w:tcPr>
            <w:tcW w:w="1383" w:type="dxa"/>
            <w:vMerge w:val="restart"/>
            <w:vAlign w:val="center"/>
          </w:tcPr>
          <w:p w14:paraId="6D46ECAF" w14:textId="7D47F0D8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</w:p>
          <w:p w14:paraId="7D57ED6E" w14:textId="3684CB88" w:rsidR="00247B16" w:rsidRPr="005C732C" w:rsidRDefault="00247B16" w:rsidP="00AE1F29">
            <w:pPr>
              <w:jc w:val="center"/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Ticket</w:t>
            </w:r>
          </w:p>
        </w:tc>
        <w:tc>
          <w:tcPr>
            <w:tcW w:w="2777" w:type="dxa"/>
          </w:tcPr>
          <w:p w14:paraId="313C8CFF" w14:textId="1121C84B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all tickets</w:t>
            </w:r>
          </w:p>
        </w:tc>
        <w:tc>
          <w:tcPr>
            <w:tcW w:w="1091" w:type="dxa"/>
          </w:tcPr>
          <w:p w14:paraId="7AF9EC2C" w14:textId="46CE9753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60E65682" w14:textId="16E4EABF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ickets</w:t>
            </w:r>
          </w:p>
        </w:tc>
        <w:tc>
          <w:tcPr>
            <w:tcW w:w="2777" w:type="dxa"/>
          </w:tcPr>
          <w:p w14:paraId="7F91A33F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26941C83" w14:textId="77777777" w:rsidTr="00247B16">
        <w:trPr>
          <w:trHeight w:val="384"/>
        </w:trPr>
        <w:tc>
          <w:tcPr>
            <w:tcW w:w="1383" w:type="dxa"/>
            <w:vMerge/>
          </w:tcPr>
          <w:p w14:paraId="5A56CE78" w14:textId="4B4C12C1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4F3BC20F" w14:textId="7E1A9830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 ticket by id</w:t>
            </w:r>
          </w:p>
        </w:tc>
        <w:tc>
          <w:tcPr>
            <w:tcW w:w="1091" w:type="dxa"/>
          </w:tcPr>
          <w:p w14:paraId="4290ABF1" w14:textId="5D645073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GET</w:t>
            </w:r>
          </w:p>
        </w:tc>
        <w:tc>
          <w:tcPr>
            <w:tcW w:w="2579" w:type="dxa"/>
          </w:tcPr>
          <w:p w14:paraId="43210502" w14:textId="347B187B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ickets/{id}</w:t>
            </w:r>
          </w:p>
        </w:tc>
        <w:tc>
          <w:tcPr>
            <w:tcW w:w="2777" w:type="dxa"/>
          </w:tcPr>
          <w:p w14:paraId="64C9EA00" w14:textId="77777777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  <w:tr w:rsidR="00247B16" w14:paraId="0E4DBC6E" w14:textId="77777777" w:rsidTr="00247B16">
        <w:trPr>
          <w:trHeight w:val="1484"/>
        </w:trPr>
        <w:tc>
          <w:tcPr>
            <w:tcW w:w="1383" w:type="dxa"/>
            <w:vMerge/>
          </w:tcPr>
          <w:p w14:paraId="1B16A4BC" w14:textId="31689D91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4EBA7D4A" w14:textId="21357D52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Create new ticket</w:t>
            </w:r>
          </w:p>
        </w:tc>
        <w:tc>
          <w:tcPr>
            <w:tcW w:w="1091" w:type="dxa"/>
          </w:tcPr>
          <w:p w14:paraId="6365542D" w14:textId="65770B26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OST</w:t>
            </w:r>
          </w:p>
        </w:tc>
        <w:tc>
          <w:tcPr>
            <w:tcW w:w="2579" w:type="dxa"/>
          </w:tcPr>
          <w:p w14:paraId="415B2973" w14:textId="4F382ABD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ickets</w:t>
            </w:r>
          </w:p>
        </w:tc>
        <w:tc>
          <w:tcPr>
            <w:tcW w:w="2777" w:type="dxa"/>
          </w:tcPr>
          <w:p w14:paraId="75C14610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12A9D391" w14:textId="30D5DB7E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chedule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,</w:t>
            </w:r>
          </w:p>
          <w:p w14:paraId="17522FB7" w14:textId="671A14A8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zone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</w:t>
            </w:r>
          </w:p>
          <w:p w14:paraId="6151F838" w14:textId="18262FFB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4DC40B9D" w14:textId="77777777" w:rsidTr="00247B16">
        <w:trPr>
          <w:trHeight w:val="1494"/>
        </w:trPr>
        <w:tc>
          <w:tcPr>
            <w:tcW w:w="1383" w:type="dxa"/>
            <w:vMerge/>
          </w:tcPr>
          <w:p w14:paraId="57428A32" w14:textId="2839B1E2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2EBC8FE2" w14:textId="55F2CD5D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Update ticket by id</w:t>
            </w:r>
          </w:p>
        </w:tc>
        <w:tc>
          <w:tcPr>
            <w:tcW w:w="1091" w:type="dxa"/>
          </w:tcPr>
          <w:p w14:paraId="12E8A446" w14:textId="2AEA085B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PUT</w:t>
            </w:r>
          </w:p>
        </w:tc>
        <w:tc>
          <w:tcPr>
            <w:tcW w:w="2579" w:type="dxa"/>
          </w:tcPr>
          <w:p w14:paraId="01F2DCBD" w14:textId="72D50C14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ickets/{id}</w:t>
            </w:r>
          </w:p>
        </w:tc>
        <w:tc>
          <w:tcPr>
            <w:tcW w:w="2777" w:type="dxa"/>
          </w:tcPr>
          <w:p w14:paraId="4E69430D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{</w:t>
            </w:r>
          </w:p>
          <w:p w14:paraId="373E2AD5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schedule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,</w:t>
            </w:r>
          </w:p>
          <w:p w14:paraId="66FDF070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proofErr w:type="spellStart"/>
            <w:r>
              <w:rPr>
                <w:rFonts w:ascii="Kh Fasthand" w:hAnsi="Kh Fasthand" w:cs="Kh Fasthand"/>
                <w:sz w:val="20"/>
                <w:szCs w:val="20"/>
              </w:rPr>
              <w:t>zone_id</w:t>
            </w:r>
            <w:proofErr w:type="spellEnd"/>
            <w:r>
              <w:rPr>
                <w:rFonts w:ascii="Kh Fasthand" w:hAnsi="Kh Fasthand" w:cs="Kh Fasthand"/>
                <w:sz w:val="20"/>
                <w:szCs w:val="20"/>
              </w:rPr>
              <w:t>: integer</w:t>
            </w:r>
          </w:p>
          <w:p w14:paraId="5D0AE0D3" w14:textId="36FDE855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}</w:t>
            </w:r>
          </w:p>
        </w:tc>
      </w:tr>
      <w:tr w:rsidR="00247B16" w14:paraId="29967A8C" w14:textId="77777777" w:rsidTr="00247B16">
        <w:trPr>
          <w:trHeight w:val="384"/>
        </w:trPr>
        <w:tc>
          <w:tcPr>
            <w:tcW w:w="1383" w:type="dxa"/>
            <w:vMerge/>
          </w:tcPr>
          <w:p w14:paraId="0E132D4F" w14:textId="4DDFCB23" w:rsidR="00247B16" w:rsidRPr="005C732C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  <w:tc>
          <w:tcPr>
            <w:tcW w:w="2777" w:type="dxa"/>
          </w:tcPr>
          <w:p w14:paraId="10BDE0EE" w14:textId="3F70533B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 ticket by id</w:t>
            </w:r>
          </w:p>
        </w:tc>
        <w:tc>
          <w:tcPr>
            <w:tcW w:w="1091" w:type="dxa"/>
          </w:tcPr>
          <w:p w14:paraId="5F6ACAE6" w14:textId="408ED94C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DELETE</w:t>
            </w:r>
          </w:p>
        </w:tc>
        <w:tc>
          <w:tcPr>
            <w:tcW w:w="2579" w:type="dxa"/>
          </w:tcPr>
          <w:p w14:paraId="1EF6BB7D" w14:textId="60C6B96A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  <w:r>
              <w:rPr>
                <w:rFonts w:ascii="Kh Fasthand" w:hAnsi="Kh Fasthand" w:cs="Kh Fasthand"/>
                <w:sz w:val="20"/>
                <w:szCs w:val="20"/>
              </w:rPr>
              <w:t>/tickets /{id}</w:t>
            </w:r>
          </w:p>
        </w:tc>
        <w:tc>
          <w:tcPr>
            <w:tcW w:w="2777" w:type="dxa"/>
          </w:tcPr>
          <w:p w14:paraId="7A836D65" w14:textId="77777777" w:rsidR="00247B16" w:rsidRDefault="00247B16" w:rsidP="00AE1F29">
            <w:pPr>
              <w:rPr>
                <w:rFonts w:ascii="Kh Fasthand" w:hAnsi="Kh Fasthand" w:cs="Kh Fasthand"/>
                <w:sz w:val="20"/>
                <w:szCs w:val="20"/>
              </w:rPr>
            </w:pPr>
          </w:p>
        </w:tc>
      </w:tr>
    </w:tbl>
    <w:p w14:paraId="74FE67BD" w14:textId="77777777" w:rsidR="009F69C7" w:rsidRPr="009F69C7" w:rsidRDefault="009F69C7" w:rsidP="009F69C7">
      <w:pPr>
        <w:rPr>
          <w:rFonts w:cstheme="minorHAnsi"/>
          <w:sz w:val="28"/>
          <w:szCs w:val="28"/>
        </w:rPr>
      </w:pPr>
    </w:p>
    <w:sectPr w:rsidR="009F69C7" w:rsidRPr="009F69C7" w:rsidSect="009F69C7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h Fasthand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sDCwtDAxNjQ0tTBX0lEKTi0uzszPAykwrQUAkeTyuSwAAAA="/>
  </w:docVars>
  <w:rsids>
    <w:rsidRoot w:val="00673830"/>
    <w:rsid w:val="00010384"/>
    <w:rsid w:val="00247B16"/>
    <w:rsid w:val="003042BF"/>
    <w:rsid w:val="003E0089"/>
    <w:rsid w:val="00457AAD"/>
    <w:rsid w:val="005246B9"/>
    <w:rsid w:val="0056363D"/>
    <w:rsid w:val="005A34E8"/>
    <w:rsid w:val="005C732C"/>
    <w:rsid w:val="005E4F4A"/>
    <w:rsid w:val="006435C4"/>
    <w:rsid w:val="00673830"/>
    <w:rsid w:val="0067759F"/>
    <w:rsid w:val="009F69C7"/>
    <w:rsid w:val="00A44254"/>
    <w:rsid w:val="00AE1F29"/>
    <w:rsid w:val="00BA2796"/>
    <w:rsid w:val="00F104EA"/>
    <w:rsid w:val="00F51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07C01"/>
  <w15:chartTrackingRefBased/>
  <w15:docId w15:val="{278A72AF-4514-4F7C-90A8-03EE3ED24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04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33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RA.HONG</dc:creator>
  <cp:keywords/>
  <dc:description/>
  <cp:lastModifiedBy>CHETRA.HONG</cp:lastModifiedBy>
  <cp:revision>6</cp:revision>
  <dcterms:created xsi:type="dcterms:W3CDTF">2023-05-15T07:08:00Z</dcterms:created>
  <dcterms:modified xsi:type="dcterms:W3CDTF">2023-05-16T11:11:00Z</dcterms:modified>
</cp:coreProperties>
</file>